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192" w:rsidRPr="00D16192" w:rsidRDefault="00D16192" w:rsidP="00D16192">
      <w:pPr>
        <w:rPr>
          <w:lang w:val="es-ES"/>
        </w:rPr>
      </w:pPr>
      <w:r w:rsidRPr="00D16192">
        <w:rPr>
          <w:lang w:val="es-ES"/>
        </w:rPr>
        <w:t>1. Escribe el Presente del verbo SER en la persona correspondiente: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Pedro y María ............... españoles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El cuaderno amarillo ............... de Pedro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Luis ............... muy conservador, yo ............... de izquierdas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Antonio ............... arquitecto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¿...............</w:t>
      </w:r>
      <w:r w:rsidRPr="00D16192">
        <w:rPr>
          <w:lang w:val="es-ES"/>
        </w:rPr>
        <w:t xml:space="preserve"> ustedes </w:t>
      </w:r>
      <w:bookmarkStart w:id="0" w:name="_GoBack"/>
      <w:bookmarkEnd w:id="0"/>
      <w:r w:rsidRPr="00D16192">
        <w:rPr>
          <w:lang w:val="es-ES"/>
        </w:rPr>
        <w:t>católicos?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¿Qué hora ...............? ............... la una y media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 xml:space="preserve">¿El anillo ............... de </w:t>
      </w:r>
      <w:r w:rsidRPr="00D16192">
        <w:rPr>
          <w:lang w:val="es-ES"/>
        </w:rPr>
        <w:t>oro?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Estos estudiantes ............... de Bélgica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El carbón ............... negro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 xml:space="preserve">Yo ............... estudiante, ¿Y </w:t>
      </w:r>
      <w:r w:rsidRPr="00D16192">
        <w:rPr>
          <w:lang w:val="es-ES"/>
        </w:rPr>
        <w:t>tú?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Hoy ............... lunes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La huelga ............... mañana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Estos zapatos ............... de piel.</w:t>
      </w:r>
    </w:p>
    <w:p w:rsidR="00D16192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Mañana ............... cinco de febrero.</w:t>
      </w:r>
    </w:p>
    <w:p w:rsidR="000809B9" w:rsidRPr="00D16192" w:rsidRDefault="00D16192" w:rsidP="00D16192">
      <w:pPr>
        <w:pStyle w:val="ListParagraph"/>
        <w:numPr>
          <w:ilvl w:val="0"/>
          <w:numId w:val="1"/>
        </w:numPr>
        <w:spacing w:line="360" w:lineRule="auto"/>
        <w:rPr>
          <w:lang w:val="es-ES"/>
        </w:rPr>
      </w:pPr>
      <w:r w:rsidRPr="00D16192">
        <w:rPr>
          <w:lang w:val="es-ES"/>
        </w:rPr>
        <w:t>El invierno en Madrid ............... frío.</w:t>
      </w:r>
    </w:p>
    <w:sectPr w:rsidR="000809B9" w:rsidRPr="00D161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DF3CE7"/>
    <w:multiLevelType w:val="hybridMultilevel"/>
    <w:tmpl w:val="51E658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TY1NDM2NDIyNzBR0lEKTi0uzszPAykwrAUAKzeGXCwAAAA="/>
  </w:docVars>
  <w:rsids>
    <w:rsidRoot w:val="00D16192"/>
    <w:rsid w:val="000809B9"/>
    <w:rsid w:val="00D1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226D3B-9459-4ECB-A895-9F8F42285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1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1</cp:revision>
  <dcterms:created xsi:type="dcterms:W3CDTF">2018-01-11T11:25:00Z</dcterms:created>
  <dcterms:modified xsi:type="dcterms:W3CDTF">2018-01-11T11:26:00Z</dcterms:modified>
</cp:coreProperties>
</file>